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7427C" w14:textId="77777777" w:rsidR="00F1275C" w:rsidRDefault="00812F07">
      <w:pPr>
        <w:pStyle w:val="Title"/>
      </w:pPr>
      <w:r>
        <w:t>Test report</w:t>
      </w:r>
    </w:p>
    <w:p w14:paraId="182E6F08" w14:textId="77777777" w:rsidR="00F1275C" w:rsidRDefault="00812F07">
      <w:pPr>
        <w:pStyle w:val="Author"/>
      </w:pPr>
      <w:r>
        <w:t>Alex, Johannes &amp; Melvin</w:t>
      </w:r>
    </w:p>
    <w:p w14:paraId="48665388" w14:textId="77777777" w:rsidR="00F1275C" w:rsidRDefault="00812F07">
      <w:pPr>
        <w:pStyle w:val="Date"/>
      </w:pPr>
      <w:r>
        <w:t>2024-05-29</w:t>
      </w:r>
    </w:p>
    <w:p w14:paraId="189F6924" w14:textId="77777777" w:rsidR="00F1275C" w:rsidRDefault="00812F07">
      <w:pPr>
        <w:pStyle w:val="Heading1"/>
      </w:pPr>
      <w:bookmarkStart w:id="0" w:name="test-report"/>
      <w:r>
        <w:t>Test Report</w:t>
      </w:r>
    </w:p>
    <w:p w14:paraId="369150A9" w14:textId="77777777" w:rsidR="00F1275C" w:rsidRDefault="00812F07">
      <w:pPr>
        <w:pStyle w:val="Heading2"/>
      </w:pPr>
      <w:bookmarkStart w:id="1" w:name="introduction"/>
      <w:r>
        <w:t>Introduction</w:t>
      </w:r>
    </w:p>
    <w:p w14:paraId="7FD04147" w14:textId="77777777" w:rsidR="00F1275C" w:rsidRDefault="00812F07">
      <w:pPr>
        <w:pStyle w:val="FirstParagraph"/>
      </w:pPr>
      <w:r>
        <w:t>This is a summary of the test results for the current evaluation. The following parameters have been tested:</w:t>
      </w:r>
    </w:p>
    <w:p w14:paraId="7365317B" w14:textId="183A33DE" w:rsidR="00F1275C" w:rsidRDefault="00812F07">
      <w:pPr>
        <w:pStyle w:val="Heading2"/>
      </w:pPr>
      <w:bookmarkStart w:id="2" w:name="test-parameters"/>
      <w:bookmarkEnd w:id="1"/>
      <w:r>
        <w:t>Test Parameters</w:t>
      </w:r>
    </w:p>
    <w:p w14:paraId="0BE49CE0" w14:textId="54EA6FD9" w:rsidR="00982E7E" w:rsidRDefault="00982E7E" w:rsidP="00982E7E">
      <w:pPr>
        <w:pStyle w:val="BodyText"/>
        <w:numPr>
          <w:ilvl w:val="0"/>
          <w:numId w:val="2"/>
        </w:numPr>
      </w:pPr>
      <w:r>
        <w:t>Datum</w:t>
      </w:r>
    </w:p>
    <w:p w14:paraId="40D1C441" w14:textId="06F74890" w:rsidR="00982E7E" w:rsidRDefault="00982E7E" w:rsidP="00982E7E">
      <w:pPr>
        <w:pStyle w:val="BodyText"/>
        <w:numPr>
          <w:ilvl w:val="0"/>
          <w:numId w:val="2"/>
        </w:numPr>
      </w:pPr>
      <w:r>
        <w:t>Batch</w:t>
      </w:r>
    </w:p>
    <w:p w14:paraId="57A78118" w14:textId="6D050ADD" w:rsidR="00982E7E" w:rsidRPr="00982E7E" w:rsidRDefault="00982E7E" w:rsidP="00982E7E">
      <w:pPr>
        <w:pStyle w:val="BodyText"/>
        <w:numPr>
          <w:ilvl w:val="0"/>
          <w:numId w:val="2"/>
        </w:numPr>
      </w:pPr>
      <w:r>
        <w:t>person</w:t>
      </w:r>
    </w:p>
    <w:p w14:paraId="0C284315" w14:textId="77777777" w:rsidR="00F1275C" w:rsidRDefault="00812F07">
      <w:pPr>
        <w:pStyle w:val="Heading3"/>
      </w:pPr>
      <w:bookmarkStart w:id="3" w:name="table-1-main-test-results"/>
      <w:r>
        <w:t>Table 1: Main Test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94"/>
        <w:gridCol w:w="865"/>
      </w:tblGrid>
      <w:tr w:rsidR="00F1275C" w14:paraId="2CBD3C8B" w14:textId="77777777" w:rsidTr="00894C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2" w:space="0" w:color="auto"/>
            </w:tcBorders>
          </w:tcPr>
          <w:p w14:paraId="7FA238CB" w14:textId="77777777" w:rsidR="00F1275C" w:rsidRDefault="00812F07">
            <w:pPr>
              <w:pStyle w:val="Compact"/>
            </w:pPr>
            <w:r>
              <w:t>Test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14:paraId="0D69BE7B" w14:textId="77777777" w:rsidR="00F1275C" w:rsidRDefault="00812F07">
            <w:pPr>
              <w:pStyle w:val="Compact"/>
            </w:pPr>
            <w:r>
              <w:t>Result</w:t>
            </w:r>
          </w:p>
        </w:tc>
      </w:tr>
      <w:tr w:rsidR="00894C1C" w14:paraId="339E069D" w14:textId="77777777" w:rsidTr="00894C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2" w:space="0" w:color="auto"/>
              <w:bottom w:val="none" w:sz="0" w:space="0" w:color="auto"/>
            </w:tcBorders>
          </w:tcPr>
          <w:p w14:paraId="1C983786" w14:textId="77777777" w:rsidR="00894C1C" w:rsidRDefault="00894C1C">
            <w:pPr>
              <w:pStyle w:val="Compact"/>
            </w:pPr>
          </w:p>
        </w:tc>
        <w:tc>
          <w:tcPr>
            <w:tcW w:w="0" w:type="auto"/>
            <w:tcBorders>
              <w:top w:val="single" w:sz="2" w:space="0" w:color="auto"/>
              <w:bottom w:val="none" w:sz="0" w:space="0" w:color="auto"/>
            </w:tcBorders>
          </w:tcPr>
          <w:p w14:paraId="1696D60A" w14:textId="77777777" w:rsidR="00894C1C" w:rsidRDefault="00894C1C">
            <w:pPr>
              <w:pStyle w:val="Compact"/>
            </w:pPr>
          </w:p>
        </w:tc>
      </w:tr>
      <w:tr w:rsidR="00F1275C" w14:paraId="041F43A2" w14:textId="77777777" w:rsidTr="00894C1C">
        <w:tc>
          <w:tcPr>
            <w:tcW w:w="0" w:type="auto"/>
          </w:tcPr>
          <w:p w14:paraId="72C85B63" w14:textId="48F2B88E" w:rsidR="00F1275C" w:rsidRDefault="00894C1C">
            <w:pPr>
              <w:pStyle w:val="Compact"/>
            </w:pPr>
            <w:r>
              <w:t>Capacity</w:t>
            </w:r>
          </w:p>
        </w:tc>
        <w:tc>
          <w:tcPr>
            <w:tcW w:w="0" w:type="auto"/>
          </w:tcPr>
          <w:p w14:paraId="0B66DC54" w14:textId="77777777" w:rsidR="00F1275C" w:rsidRDefault="00812F07">
            <w:pPr>
              <w:pStyle w:val="Compact"/>
            </w:pPr>
            <w:r>
              <w:t>Pass</w:t>
            </w:r>
          </w:p>
        </w:tc>
      </w:tr>
      <w:tr w:rsidR="00F1275C" w14:paraId="0D92BE78" w14:textId="77777777">
        <w:tc>
          <w:tcPr>
            <w:tcW w:w="0" w:type="auto"/>
          </w:tcPr>
          <w:p w14:paraId="3E724B69" w14:textId="5CDFE42F" w:rsidR="00F1275C" w:rsidRDefault="00894C1C">
            <w:pPr>
              <w:pStyle w:val="Compact"/>
            </w:pPr>
            <w:r>
              <w:t>Voltage</w:t>
            </w:r>
          </w:p>
        </w:tc>
        <w:tc>
          <w:tcPr>
            <w:tcW w:w="0" w:type="auto"/>
          </w:tcPr>
          <w:p w14:paraId="41C3BF68" w14:textId="77777777" w:rsidR="00F1275C" w:rsidRDefault="00812F07">
            <w:pPr>
              <w:pStyle w:val="Compact"/>
            </w:pPr>
            <w:r>
              <w:t>Fail</w:t>
            </w:r>
          </w:p>
        </w:tc>
      </w:tr>
    </w:tbl>
    <w:p w14:paraId="51A1B239" w14:textId="6F038D07" w:rsidR="00F1275C" w:rsidRDefault="00812F07">
      <w:pPr>
        <w:pStyle w:val="Heading3"/>
      </w:pPr>
      <w:bookmarkStart w:id="4" w:name="table-2-additional-test-results"/>
      <w:bookmarkEnd w:id="3"/>
      <w:r>
        <w:t xml:space="preserve">Table 2: </w:t>
      </w:r>
      <w:r w:rsidR="00894C1C">
        <w:t>Plausibility of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5"/>
        <w:gridCol w:w="1248"/>
      </w:tblGrid>
      <w:tr w:rsidR="00F1275C" w14:paraId="5C4DED3F" w14:textId="77777777" w:rsidTr="00F127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3F0A20" w14:textId="77777777" w:rsidR="00F1275C" w:rsidRDefault="00812F07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14:paraId="64744A29" w14:textId="77777777" w:rsidR="00F1275C" w:rsidRDefault="00812F07">
            <w:pPr>
              <w:pStyle w:val="Compact"/>
            </w:pPr>
            <w:r>
              <w:t>Result</w:t>
            </w:r>
          </w:p>
        </w:tc>
      </w:tr>
      <w:tr w:rsidR="00F1275C" w14:paraId="730B13DD" w14:textId="77777777">
        <w:tc>
          <w:tcPr>
            <w:tcW w:w="0" w:type="auto"/>
          </w:tcPr>
          <w:p w14:paraId="65E76EFC" w14:textId="7332EE53" w:rsidR="00F1275C" w:rsidRDefault="00982E7E">
            <w:pPr>
              <w:pStyle w:val="Compact"/>
            </w:pPr>
            <w:r>
              <w:t>Implausible values</w:t>
            </w:r>
          </w:p>
        </w:tc>
        <w:tc>
          <w:tcPr>
            <w:tcW w:w="0" w:type="auto"/>
          </w:tcPr>
          <w:p w14:paraId="7A99A2E5" w14:textId="367AE4EF" w:rsidR="00F1275C" w:rsidRDefault="00982E7E">
            <w:pPr>
              <w:pStyle w:val="Compact"/>
            </w:pPr>
            <w:r>
              <w:t xml:space="preserve">Die </w:t>
            </w:r>
            <w:proofErr w:type="spellStart"/>
            <w:r>
              <w:t>Werte</w:t>
            </w:r>
            <w:proofErr w:type="spellEnd"/>
          </w:p>
        </w:tc>
      </w:tr>
    </w:tbl>
    <w:p w14:paraId="0B05FC0D" w14:textId="77777777" w:rsidR="00F1275C" w:rsidRDefault="00812F07">
      <w:pPr>
        <w:pStyle w:val="Heading2"/>
      </w:pPr>
      <w:bookmarkStart w:id="5" w:name="conclusion"/>
      <w:bookmarkEnd w:id="2"/>
      <w:bookmarkEnd w:id="4"/>
      <w:r>
        <w:t>Conclusion</w:t>
      </w:r>
    </w:p>
    <w:p w14:paraId="7FA32E73" w14:textId="77777777" w:rsidR="00F1275C" w:rsidRDefault="00812F07">
      <w:pPr>
        <w:pStyle w:val="FirstParagraph"/>
      </w:pPr>
      <w:r>
        <w:t>Based on the above results, the tests have been evaluated and the necessary actions will be taken accordingly.</w:t>
      </w:r>
    </w:p>
    <w:p w14:paraId="3239E6AB" w14:textId="77777777" w:rsidR="00F1275C" w:rsidRDefault="00812F07">
      <w:pPr>
        <w:pStyle w:val="BodyText"/>
      </w:pPr>
      <w:r>
        <w:t>Thank you.</w:t>
      </w:r>
    </w:p>
    <w:p w14:paraId="7252EF62" w14:textId="77777777" w:rsidR="00F1275C" w:rsidRDefault="00812F07">
      <w:pPr>
        <w:pStyle w:val="Heading2"/>
      </w:pPr>
      <w:bookmarkStart w:id="6" w:name="signature"/>
      <w:bookmarkEnd w:id="5"/>
      <w:r>
        <w:t>Signature</w:t>
      </w:r>
    </w:p>
    <w:p w14:paraId="72B66475" w14:textId="77777777" w:rsidR="00F1275C" w:rsidRDefault="00812F07">
      <w:pPr>
        <w:pStyle w:val="FirstParagraph"/>
      </w:pPr>
      <w:r>
        <w:t>Name: ______________</w:t>
      </w:r>
      <w:r>
        <w:br/>
        <w:t>Date: ______________</w:t>
      </w:r>
      <w:bookmarkEnd w:id="0"/>
      <w:bookmarkEnd w:id="6"/>
    </w:p>
    <w:sectPr w:rsidR="00F127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15764C" w14:textId="77777777" w:rsidR="00812F07" w:rsidRDefault="00812F07">
      <w:pPr>
        <w:spacing w:after="0"/>
      </w:pPr>
      <w:r>
        <w:separator/>
      </w:r>
    </w:p>
  </w:endnote>
  <w:endnote w:type="continuationSeparator" w:id="0">
    <w:p w14:paraId="3BEC1CB5" w14:textId="77777777" w:rsidR="00812F07" w:rsidRDefault="00812F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7ACCE" w14:textId="77777777" w:rsidR="00812F07" w:rsidRDefault="00812F07">
      <w:r>
        <w:separator/>
      </w:r>
    </w:p>
  </w:footnote>
  <w:footnote w:type="continuationSeparator" w:id="0">
    <w:p w14:paraId="39556FB6" w14:textId="77777777" w:rsidR="00812F07" w:rsidRDefault="00812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5EF7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B95673A"/>
    <w:multiLevelType w:val="hybridMultilevel"/>
    <w:tmpl w:val="DC6E1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554355">
    <w:abstractNumId w:val="0"/>
  </w:num>
  <w:num w:numId="2" w16cid:durableId="2041315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275C"/>
    <w:rsid w:val="002F6E89"/>
    <w:rsid w:val="00812F07"/>
    <w:rsid w:val="00894C1C"/>
    <w:rsid w:val="00982E7E"/>
    <w:rsid w:val="00F127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23F03"/>
  <w15:docId w15:val="{089AEB98-1C61-4D7E-BA8C-F3A551D24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Alex, Johannes &amp; Melvin</dc:creator>
  <cp:keywords/>
  <cp:lastModifiedBy>Melvin Johannes van der Mark</cp:lastModifiedBy>
  <cp:revision>3</cp:revision>
  <dcterms:created xsi:type="dcterms:W3CDTF">2024-05-28T22:23:00Z</dcterms:created>
  <dcterms:modified xsi:type="dcterms:W3CDTF">2024-05-29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9</vt:lpwstr>
  </property>
  <property fmtid="{D5CDD505-2E9C-101B-9397-08002B2CF9AE}" pid="3" name="output">
    <vt:lpwstr>word_document</vt:lpwstr>
  </property>
</Properties>
</file>